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496FD03B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3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>
        <w:rPr>
          <w:rFonts w:ascii="Times New Roman" w:hAnsi="Times New Roman" w:cs="Times New Roman"/>
          <w:sz w:val="28"/>
          <w:szCs w:val="28"/>
        </w:rPr>
        <w:t>Структуры данных</w:t>
      </w:r>
    </w:p>
    <w:p w14:paraId="45C7ABD5" w14:textId="5ADC46E9" w:rsidR="002B46F7" w:rsidRPr="00C81682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val="en-US"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C81682">
        <w:rPr>
          <w:rFonts w:ascii="Times New Roman" w:eastAsia="Times New Roman" w:hAnsi="Times New Roman" w:cs="Times New Roman"/>
          <w:color w:val="000000"/>
          <w:sz w:val="28"/>
          <w:szCs w:val="28"/>
          <w:lang w:val="en-US" w:eastAsia="ru-RU"/>
        </w:rPr>
        <w:t>3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а: </w:t>
      </w:r>
    </w:p>
    <w:p w14:paraId="6FD63C5A" w14:textId="09CA343E" w:rsidR="002B46F7" w:rsidRPr="00AA7461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A7461">
        <w:rPr>
          <w:rFonts w:ascii="Times New Roman" w:hAnsi="Times New Roman" w:cs="Times New Roman"/>
          <w:sz w:val="28"/>
        </w:rPr>
        <w:t>ИВТ-20-2б</w:t>
      </w:r>
    </w:p>
    <w:p w14:paraId="08D62E9A" w14:textId="67021610" w:rsidR="002B46F7" w:rsidRDefault="00AA7461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олдатов Алексей Павло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2494A89" w:rsidR="006025BF" w:rsidRPr="006025BF" w:rsidRDefault="00583D78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ние перегруженных операций в классах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4C0DB7B2" w:rsidR="004440DD" w:rsidRDefault="004440DD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онять, как пользоваться </w:t>
      </w:r>
      <w:r w:rsidR="0023087F">
        <w:rPr>
          <w:rFonts w:ascii="Times New Roman" w:hAnsi="Times New Roman" w:cs="Times New Roman"/>
        </w:rPr>
        <w:t>перегруженными операциями в классах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b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3F3EC951" w14:textId="77777777" w:rsidR="00AA7461" w:rsidRPr="00AA7461" w:rsidRDefault="00AA7461" w:rsidP="00AA7461">
      <w:pPr>
        <w:spacing w:after="44" w:line="238" w:lineRule="auto"/>
        <w:rPr>
          <w:sz w:val="28"/>
          <w:szCs w:val="28"/>
        </w:rPr>
      </w:pPr>
      <w:r w:rsidRPr="00AA7461">
        <w:rPr>
          <w:rFonts w:ascii="Times New Roman" w:eastAsia="Times New Roman" w:hAnsi="Times New Roman" w:cs="Times New Roman"/>
          <w:sz w:val="28"/>
          <w:szCs w:val="28"/>
        </w:rPr>
        <w:t xml:space="preserve">Создать класс Time для работы с временными интервалами. Интервал должен быть представлен в виде двух полей: минуты типа int и секунды типа int. при выводе минуты отделяются от секунд двоеточием. Реализовать: </w:t>
      </w:r>
    </w:p>
    <w:p w14:paraId="66BE0962" w14:textId="77777777" w:rsidR="00AA7461" w:rsidRPr="00AA7461" w:rsidRDefault="00AA7461" w:rsidP="00AA7461">
      <w:pPr>
        <w:spacing w:after="0"/>
        <w:ind w:left="749"/>
        <w:rPr>
          <w:sz w:val="28"/>
          <w:szCs w:val="28"/>
        </w:rPr>
      </w:pPr>
      <w:r w:rsidRPr="00AA7461">
        <w:rPr>
          <w:rFonts w:ascii="Times New Roman" w:eastAsia="Times New Roman" w:hAnsi="Times New Roman" w:cs="Times New Roman"/>
          <w:sz w:val="28"/>
          <w:szCs w:val="28"/>
        </w:rPr>
        <w:t xml:space="preserve">добавление секунд (учесть, что в минуте не может быть более 60 секунд) </w:t>
      </w:r>
    </w:p>
    <w:p w14:paraId="237AD017" w14:textId="77777777" w:rsidR="00AA7461" w:rsidRPr="00AA7461" w:rsidRDefault="00AA7461" w:rsidP="00AA7461">
      <w:pPr>
        <w:spacing w:after="0"/>
        <w:ind w:left="749"/>
        <w:rPr>
          <w:sz w:val="28"/>
          <w:szCs w:val="28"/>
        </w:rPr>
      </w:pPr>
      <w:r w:rsidRPr="00AA7461">
        <w:rPr>
          <w:rFonts w:ascii="Times New Roman" w:eastAsia="Times New Roman" w:hAnsi="Times New Roman" w:cs="Times New Roman"/>
          <w:sz w:val="28"/>
          <w:szCs w:val="28"/>
        </w:rPr>
        <w:t xml:space="preserve">вычитание секунд </w:t>
      </w:r>
    </w:p>
    <w:p w14:paraId="4C8EE9AB" w14:textId="77777777" w:rsidR="00B345F6" w:rsidRPr="00B345F6" w:rsidRDefault="00B345F6" w:rsidP="00B345F6">
      <w:pPr>
        <w:pStyle w:val="ab"/>
        <w:ind w:left="720" w:firstLine="0"/>
        <w:jc w:val="both"/>
        <w:rPr>
          <w:color w:val="auto"/>
          <w:sz w:val="28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5C971BD7" w:rsidR="00C55F54" w:rsidRPr="00AA7461" w:rsidRDefault="00B345F6" w:rsidP="00AA7461">
      <w:pPr>
        <w:pStyle w:val="a9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AA7461">
        <w:rPr>
          <w:rFonts w:ascii="Consolas" w:hAnsi="Consolas" w:cs="Consolas"/>
          <w:color w:val="0000FF"/>
          <w:sz w:val="19"/>
          <w:szCs w:val="19"/>
        </w:rPr>
        <w:t>class</w:t>
      </w:r>
      <w:r w:rsidRPr="00AA746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</w:p>
    <w:p w14:paraId="276FBC1E" w14:textId="3A5B691C" w:rsidR="00B7266E" w:rsidRPr="00C55F54" w:rsidRDefault="00B7266E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0D718F67" w14:textId="77777777" w:rsidR="00B345F6" w:rsidRPr="00B345F6" w:rsidRDefault="00FA6AAD" w:rsidP="00B345F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B345F6" w:rsidRPr="00B345F6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B345F6" w:rsidRPr="00B345F6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345F6" w:rsidRPr="00B345F6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="00B345F6" w:rsidRPr="00B345F6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09DF85" w14:textId="76BC48B0" w:rsidR="00B345F6" w:rsidRPr="00B345F6" w:rsidRDefault="00C55F54" w:rsidP="00B345F6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345F6"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 w:rsidRPr="00B345F6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799FF781" w14:textId="501ED5E3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ub = -1;</w:t>
      </w:r>
    </w:p>
    <w:p w14:paraId="23464F2A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kop = -1;</w:t>
      </w:r>
    </w:p>
    <w:p w14:paraId="7BC4C09B" w14:textId="7E13150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 xml:space="preserve">Поле типа </w:t>
      </w:r>
      <w:r>
        <w:rPr>
          <w:rFonts w:ascii="Times New Roman" w:hAnsi="Times New Roman" w:cs="Times New Roman"/>
          <w:szCs w:val="19"/>
          <w:lang w:val="en-US"/>
        </w:rPr>
        <w:t>double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для хранения числа</w:t>
      </w:r>
    </w:p>
    <w:p w14:paraId="1EB41840" w14:textId="21A7F063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sum;</w:t>
      </w:r>
    </w:p>
    <w:p w14:paraId="4A0051A9" w14:textId="45A6E391" w:rsid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Cs w:val="19"/>
        </w:rPr>
        <w:t>Переменные</w:t>
      </w:r>
      <w:r w:rsidRPr="003D41C1">
        <w:rPr>
          <w:rFonts w:ascii="Times New Roman" w:hAnsi="Times New Roman" w:cs="Times New Roman"/>
          <w:szCs w:val="19"/>
        </w:rPr>
        <w:t xml:space="preserve"> </w:t>
      </w:r>
      <w:r>
        <w:rPr>
          <w:rFonts w:ascii="Times New Roman" w:hAnsi="Times New Roman" w:cs="Times New Roman"/>
          <w:szCs w:val="19"/>
        </w:rPr>
        <w:t>целочисленного типа для работы конструктора</w:t>
      </w:r>
    </w:p>
    <w:p w14:paraId="4F71390F" w14:textId="5D6C9FEC" w:rsidR="003D41C1" w:rsidRPr="003D41C1" w:rsidRDefault="003D41C1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Cs w:val="28"/>
        </w:rPr>
      </w:pP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ub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ops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77777777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рублей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CF7D5F" w14:textId="30307957" w:rsidR="00B64532" w:rsidRPr="004440DD" w:rsidRDefault="004440DD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38787101" w14:textId="31A00F76" w:rsidR="003D41C1" w:rsidRP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</w:rPr>
        <w:tab/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Print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940E9F" w14:textId="647DFCD4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E01F31A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Сумма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0EEAF16B" w14:textId="50593E7C" w:rsid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663C47EC" w:rsidR="004440DD" w:rsidRPr="004440DD" w:rsidRDefault="004440DD" w:rsidP="003D41C1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0C7DAF30" w14:textId="77777777" w:rsidR="003D41C1" w:rsidRPr="003D41C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D41C1">
        <w:rPr>
          <w:rFonts w:ascii="Consolas" w:hAnsi="Consolas" w:cs="Consolas"/>
          <w:color w:val="2B91AF"/>
          <w:sz w:val="19"/>
          <w:szCs w:val="19"/>
          <w:lang w:val="en-US"/>
        </w:rPr>
        <w:t>Money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::Money(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D41C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D41C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3D41C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CB68E2B" w14:textId="77777777" w:rsidR="003D41C1" w:rsidRPr="00AA746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278D746" w14:textId="77777777" w:rsidR="003D41C1" w:rsidRPr="00AA746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1 =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kop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0E74F21" w14:textId="77777777" w:rsidR="003D41C1" w:rsidRPr="00AA746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ab/>
        <w:t>sum1 = sum1 / 100;</w:t>
      </w:r>
    </w:p>
    <w:p w14:paraId="04D36F65" w14:textId="77777777" w:rsidR="003D41C1" w:rsidRPr="00AA746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um1 = sum1 +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rub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653754" w14:textId="77777777" w:rsidR="003D41C1" w:rsidRPr="00AA7461" w:rsidRDefault="003D41C1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ab/>
        <w:t>sum = sum1;</w:t>
      </w:r>
    </w:p>
    <w:p w14:paraId="51A0DDDE" w14:textId="77777777" w:rsidR="003D41C1" w:rsidRPr="00AA746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16BF0D8" w14:textId="77777777" w:rsidR="003D41C1" w:rsidRPr="00AA746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0340E5" w14:textId="77777777" w:rsidR="003D41C1" w:rsidRPr="00AA746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CBF40A" w14:textId="77777777" w:rsidR="00AA7461" w:rsidRDefault="00AA746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215772C3" w14:textId="77777777" w:rsidR="00AA7461" w:rsidRDefault="00AA746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</w:rPr>
      </w:pPr>
    </w:p>
    <w:p w14:paraId="7359349E" w14:textId="585DCB92" w:rsidR="005601E3" w:rsidRPr="00AA7461" w:rsidRDefault="005601E3" w:rsidP="00AA746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AA7461">
        <w:rPr>
          <w:rFonts w:ascii="Times New Roman" w:hAnsi="Times New Roman" w:cs="Times New Roman"/>
          <w:sz w:val="40"/>
          <w:szCs w:val="40"/>
        </w:rPr>
        <w:lastRenderedPageBreak/>
        <w:t>Код</w:t>
      </w:r>
      <w:bookmarkEnd w:id="4"/>
    </w:p>
    <w:p w14:paraId="23731CC5" w14:textId="1819F817" w:rsidR="00C55F54" w:rsidRDefault="00AA746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6564CC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7CD7797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5071C65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37D262A0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"Time.h"</w:t>
      </w:r>
    </w:p>
    <w:p w14:paraId="1D1E735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343C6518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BFF06F0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1B9E80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tlocale(</w:t>
      </w:r>
      <w:r w:rsidRPr="00AA7461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"rus"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40708E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&gt;Time(2);</w:t>
      </w:r>
    </w:p>
    <w:p w14:paraId="7CEDF7EF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Time.size(); i++)</w:t>
      </w:r>
    </w:p>
    <w:p w14:paraId="504D807D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8470E35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.Setmin();</w:t>
      </w:r>
    </w:p>
    <w:p w14:paraId="68F8D61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.Getmin();</w:t>
      </w:r>
    </w:p>
    <w:p w14:paraId="2D399A67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.Setsec();</w:t>
      </w:r>
    </w:p>
    <w:p w14:paraId="15E532CB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.Getsec();</w:t>
      </w:r>
    </w:p>
    <w:p w14:paraId="14DA534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.PrintClass();</w:t>
      </w:r>
    </w:p>
    <w:p w14:paraId="16B9100D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.SetDop();</w:t>
      </w:r>
    </w:p>
    <w:p w14:paraId="54A98CF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.GetDop();</w:t>
      </w:r>
    </w:p>
    <w:p w14:paraId="07922CE3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</w:p>
    <w:p w14:paraId="0DD0C0AF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bool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1C7CA03D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0 для прибавления секунд, введите 1 для вычитания секун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41C138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742549C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t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558C325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switch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)</w:t>
      </w:r>
    </w:p>
    <w:p w14:paraId="7E73B507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37F4B8B1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0: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.GetSum();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25E2E8D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cas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1: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.GetRazn();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22C9F4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</w:p>
    <w:p w14:paraId="74E8432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defaul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: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645A5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;</w:t>
      </w:r>
    </w:p>
    <w:p w14:paraId="5DEAF0DB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Time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.PrintClass();</w:t>
      </w:r>
    </w:p>
    <w:p w14:paraId="1926EA50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4F7AFFF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7D2B13A" w14:textId="77777777" w:rsidR="00AA7461" w:rsidRDefault="00AA7461" w:rsidP="00AA7461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94C96A" w14:textId="374F49E5" w:rsidR="003D41C1" w:rsidRDefault="00AA7461" w:rsidP="00AA746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Time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2BCA009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9544759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"Time.h"</w:t>
      </w:r>
    </w:p>
    <w:p w14:paraId="0141DF27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571A890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0078B51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Time()</w:t>
      </w:r>
    </w:p>
    <w:p w14:paraId="2C786317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7E39D5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 = 0;</w:t>
      </w:r>
    </w:p>
    <w:p w14:paraId="027D5701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c = 0;</w:t>
      </w:r>
    </w:p>
    <w:p w14:paraId="1D7F84CD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dop = 0;</w:t>
      </w:r>
    </w:p>
    <w:p w14:paraId="4016723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829366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Time(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sec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018AF4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E096141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min =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8E4DD5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sec =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sec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F0D489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-&gt;dop = dop;</w:t>
      </w:r>
    </w:p>
    <w:p w14:paraId="3BA5F8C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944FDB8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 ~Time() {}</w:t>
      </w:r>
    </w:p>
    <w:p w14:paraId="16C6747B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Setmin()</w:t>
      </w:r>
    </w:p>
    <w:p w14:paraId="566F5718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86D0758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val;</w:t>
      </w:r>
    </w:p>
    <w:p w14:paraId="59BF635B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минуты: 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E53703A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val;</w:t>
      </w:r>
    </w:p>
    <w:p w14:paraId="02053691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val &lt; 0)</w:t>
      </w:r>
    </w:p>
    <w:p w14:paraId="1D0B15D2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4D50D529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рректное число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0E5565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val;</w:t>
      </w:r>
    </w:p>
    <w:p w14:paraId="0DEED2D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1E1A6E93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-&gt;min = val;</w:t>
      </w:r>
    </w:p>
    <w:p w14:paraId="7710BE4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861024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::Getmin() {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 }</w:t>
      </w:r>
    </w:p>
    <w:p w14:paraId="1CA0950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Setsec()</w:t>
      </w:r>
    </w:p>
    <w:p w14:paraId="57826C29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17C3E55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tmp;</w:t>
      </w:r>
    </w:p>
    <w:p w14:paraId="567009C3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секунд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33513D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tmp;</w:t>
      </w:r>
    </w:p>
    <w:p w14:paraId="02C04B02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tmp &gt; 59 || tmp &lt; 0)</w:t>
      </w:r>
    </w:p>
    <w:p w14:paraId="260A47E5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374F08F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рректное число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3DA305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tmp;</w:t>
      </w:r>
    </w:p>
    <w:p w14:paraId="1FA3E770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6DF26763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-&gt;sec = tmp;</w:t>
      </w:r>
    </w:p>
    <w:p w14:paraId="0775278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47ACC99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::Getsec() {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 }</w:t>
      </w:r>
    </w:p>
    <w:p w14:paraId="6607DFE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SetDop()</w:t>
      </w:r>
    </w:p>
    <w:p w14:paraId="57255DF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F9367CF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tmp1;</w:t>
      </w:r>
    </w:p>
    <w:p w14:paraId="6502532D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дополнительных секун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3DE387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tmp1;</w:t>
      </w:r>
    </w:p>
    <w:p w14:paraId="524E8763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(tmp1 &gt; 59 || tmp1 &lt; 0)</w:t>
      </w:r>
    </w:p>
    <w:p w14:paraId="29ACB689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1E369E1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рректное число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C61BAD9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tmp1;</w:t>
      </w:r>
    </w:p>
    <w:p w14:paraId="7C49F610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C71BEE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-&gt;dop = tmp1;</w:t>
      </w:r>
    </w:p>
    <w:p w14:paraId="72B627F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129275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::GetDop() {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dop; }</w:t>
      </w:r>
    </w:p>
    <w:p w14:paraId="32D64BEF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PrintClass()</w:t>
      </w:r>
    </w:p>
    <w:p w14:paraId="622BCCD0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5D4238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ut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Значение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min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":"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-&gt;sec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5C2457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8EEFDDB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GetRazn()</w:t>
      </w:r>
    </w:p>
    <w:p w14:paraId="738D936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5D8069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(sec &gt;= dop)</w:t>
      </w:r>
    </w:p>
    <w:p w14:paraId="3313FE75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ec -= dop;</w:t>
      </w:r>
    </w:p>
    <w:p w14:paraId="21159ED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557AFA10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in--;</w:t>
      </w:r>
    </w:p>
    <w:p w14:paraId="69D829D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ec = 60 + sec - dop;</w:t>
      </w:r>
    </w:p>
    <w:p w14:paraId="24CA7B9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06F34EAF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F1E3D5B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24A53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GetSum()</w:t>
      </w:r>
    </w:p>
    <w:p w14:paraId="46E35B6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35E372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(sec + dop &gt;= 60)</w:t>
      </w:r>
    </w:p>
    <w:p w14:paraId="7D63574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6717B72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min++;</w:t>
      </w:r>
    </w:p>
    <w:p w14:paraId="13DA18E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ec = (sec + dop) - 60;</w:t>
      </w:r>
    </w:p>
    <w:p w14:paraId="30FB1A0F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}</w:t>
      </w:r>
    </w:p>
    <w:p w14:paraId="2C2382BF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695BB64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sec += dop;</w:t>
      </w:r>
    </w:p>
    <w:p w14:paraId="7E6D6470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5B30CE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103E433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operator++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D5634E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F3904A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min++;</w:t>
      </w:r>
    </w:p>
    <w:p w14:paraId="09741B27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64263D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BFDCDB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operator++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2C969F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F371C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tmp(*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D602CCA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-&gt;min++;</w:t>
      </w:r>
    </w:p>
    <w:p w14:paraId="6DA33140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tmp;</w:t>
      </w:r>
    </w:p>
    <w:p w14:paraId="12237694" w14:textId="28A5456F" w:rsidR="00C55F54" w:rsidRPr="003D41C1" w:rsidRDefault="00AA7461" w:rsidP="00AA7461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870AF8" w14:textId="566D1F44" w:rsidR="003D41C1" w:rsidRDefault="00AA746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Time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:</w:t>
      </w:r>
    </w:p>
    <w:p w14:paraId="392C88B0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</w:p>
    <w:p w14:paraId="7C848E84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AA7461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045C6235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7302F4B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</w:p>
    <w:p w14:paraId="3E93383F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0E1A739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min;</w:t>
      </w:r>
    </w:p>
    <w:p w14:paraId="5BD9037B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;</w:t>
      </w:r>
    </w:p>
    <w:p w14:paraId="2F67745B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dop;</w:t>
      </w:r>
    </w:p>
    <w:p w14:paraId="2EE7856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02F578B1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Time();</w:t>
      </w:r>
    </w:p>
    <w:p w14:paraId="1E23E197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Time(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min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sec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19215AD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~Time();</w:t>
      </w:r>
    </w:p>
    <w:p w14:paraId="3C568B0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etmin();</w:t>
      </w:r>
    </w:p>
    <w:p w14:paraId="5F215F91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min();</w:t>
      </w:r>
    </w:p>
    <w:p w14:paraId="1E5C2275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operator++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FA2A1B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2B91AF"/>
          <w:sz w:val="19"/>
          <w:szCs w:val="19"/>
          <w:lang w:val="en-US"/>
        </w:rPr>
        <w:t>Time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AA7461">
        <w:rPr>
          <w:rFonts w:ascii="Consolas" w:hAnsi="Consolas" w:cs="Consolas"/>
          <w:color w:val="008080"/>
          <w:sz w:val="19"/>
          <w:szCs w:val="19"/>
          <w:lang w:val="en-US"/>
        </w:rPr>
        <w:t>operator++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AA7461">
        <w:rPr>
          <w:rFonts w:ascii="Consolas" w:hAnsi="Consolas" w:cs="Consolas"/>
          <w:color w:val="808080"/>
          <w:sz w:val="19"/>
          <w:szCs w:val="19"/>
          <w:lang w:val="en-US"/>
        </w:rPr>
        <w:t>a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D23DB8E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etsec();</w:t>
      </w:r>
    </w:p>
    <w:p w14:paraId="53AA8EC8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sec();</w:t>
      </w:r>
    </w:p>
    <w:p w14:paraId="51347156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SetDop();</w:t>
      </w:r>
    </w:p>
    <w:p w14:paraId="63ECD28C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Dop();</w:t>
      </w:r>
    </w:p>
    <w:p w14:paraId="0F562AB1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Class();</w:t>
      </w:r>
    </w:p>
    <w:p w14:paraId="77B07601" w14:textId="77777777" w:rsidR="00AA7461" w:rsidRP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AA7461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GetRazn();</w:t>
      </w:r>
    </w:p>
    <w:p w14:paraId="47ABFCEC" w14:textId="77777777" w:rsidR="00AA7461" w:rsidRDefault="00AA7461" w:rsidP="00AA746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A7461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GetSum();</w:t>
      </w:r>
    </w:p>
    <w:p w14:paraId="7588CA67" w14:textId="2C12CD9E" w:rsidR="00C55F54" w:rsidRPr="003D41C1" w:rsidRDefault="00AA7461" w:rsidP="00AA7461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9288C0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0950FE8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900F53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EA8A709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8CBFD8F" w14:textId="77777777" w:rsidR="00AA7461" w:rsidRDefault="00AA746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60891929" w:rsidR="00897565" w:rsidRPr="00AA7461" w:rsidRDefault="005A35A2" w:rsidP="00AA7461">
      <w:pPr>
        <w:jc w:val="center"/>
        <w:rPr>
          <w:rFonts w:ascii="Times New Roman" w:hAnsi="Times New Roman" w:cs="Times New Roman"/>
          <w:color w:val="000000"/>
          <w:sz w:val="40"/>
          <w:szCs w:val="40"/>
          <w:lang w:val="en-US"/>
        </w:rPr>
      </w:pPr>
      <w:r w:rsidRPr="00AA7461">
        <w:rPr>
          <w:rFonts w:ascii="Times New Roman" w:hAnsi="Times New Roman" w:cs="Times New Roman"/>
          <w:color w:val="000000"/>
          <w:sz w:val="40"/>
          <w:szCs w:val="40"/>
        </w:rPr>
        <w:lastRenderedPageBreak/>
        <w:t>Бл</w:t>
      </w:r>
      <w:r w:rsidR="005B0FB0" w:rsidRPr="00AA7461">
        <w:rPr>
          <w:rFonts w:ascii="Times New Roman" w:hAnsi="Times New Roman" w:cs="Times New Roman"/>
          <w:color w:val="000000"/>
          <w:sz w:val="40"/>
          <w:szCs w:val="40"/>
        </w:rPr>
        <w:t>ок</w:t>
      </w:r>
      <w:r w:rsidR="005B0FB0" w:rsidRPr="00AA7461">
        <w:rPr>
          <w:rFonts w:ascii="Times New Roman" w:hAnsi="Times New Roman" w:cs="Times New Roman"/>
          <w:color w:val="000000"/>
          <w:sz w:val="40"/>
          <w:szCs w:val="40"/>
          <w:lang w:val="en-US"/>
        </w:rPr>
        <w:t>-</w:t>
      </w:r>
      <w:r w:rsidR="005B0FB0" w:rsidRPr="00AA7461">
        <w:rPr>
          <w:rFonts w:ascii="Times New Roman" w:hAnsi="Times New Roman" w:cs="Times New Roman"/>
          <w:color w:val="000000"/>
          <w:sz w:val="40"/>
          <w:szCs w:val="40"/>
        </w:rPr>
        <w:t>схема</w:t>
      </w:r>
    </w:p>
    <w:p w14:paraId="6EEB3869" w14:textId="4DFDF1DC" w:rsidR="003D41C1" w:rsidRDefault="00AA746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777777" w:rsidR="003D41C1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267B420" w14:textId="7129C0D4" w:rsidR="00C55F54" w:rsidRDefault="00AA746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1A3AB91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2.85pt;height:618pt">
            <v:imagedata r:id="rId8" o:title="3"/>
          </v:shape>
        </w:pict>
      </w:r>
    </w:p>
    <w:p w14:paraId="69D7819F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576F3E0E" w:rsidR="003D41C1" w:rsidRDefault="00AA746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Time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1E0DAB16" w:rsidR="00C55F54" w:rsidRDefault="003D41C1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1A5D057E" wp14:editId="562D2C69">
            <wp:extent cx="4792980" cy="3398520"/>
            <wp:effectExtent l="0" t="0" r="762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339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3F1872" w14:textId="7C5CEEA9" w:rsidR="00C55F54" w:rsidRDefault="00AA7461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t>Time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.h:</w:t>
      </w:r>
    </w:p>
    <w:p w14:paraId="4E022FFF" w14:textId="33CF1908" w:rsidR="003D41C1" w:rsidRPr="003D41C1" w:rsidRDefault="00AA7461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19"/>
          <w:lang w:val="en-US"/>
        </w:rPr>
        <w:pict w14:anchorId="2B0016F5">
          <v:shape id="_x0000_i1026" type="#_x0000_t75" style="width:132.85pt;height:197.15pt">
            <v:imagedata r:id="rId10" o:title="2"/>
          </v:shape>
        </w:pict>
      </w:r>
    </w:p>
    <w:p w14:paraId="58518EEC" w14:textId="04AFAD90" w:rsidR="005A35A2" w:rsidRPr="00CB440C" w:rsidRDefault="005A35A2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D7D8C2F" w14:textId="77777777" w:rsidR="003D41C1" w:rsidRDefault="003D41C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9B2D824" w:rsidR="00815331" w:rsidRPr="004440DD" w:rsidRDefault="00AA746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AA7461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3D1ACFF2" wp14:editId="48A83BD9">
            <wp:extent cx="5692633" cy="2674852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92633" cy="26748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2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11E531" w14:textId="77777777" w:rsidR="00057A4E" w:rsidRDefault="00057A4E" w:rsidP="009D1C69">
      <w:pPr>
        <w:spacing w:after="0" w:line="240" w:lineRule="auto"/>
      </w:pPr>
      <w:r>
        <w:separator/>
      </w:r>
    </w:p>
  </w:endnote>
  <w:endnote w:type="continuationSeparator" w:id="0">
    <w:p w14:paraId="3E06E66B" w14:textId="77777777" w:rsidR="00057A4E" w:rsidRDefault="00057A4E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87F28" w14:textId="77777777" w:rsidR="00057A4E" w:rsidRDefault="00057A4E" w:rsidP="009D1C69">
      <w:pPr>
        <w:spacing w:after="0" w:line="240" w:lineRule="auto"/>
      </w:pPr>
      <w:r>
        <w:separator/>
      </w:r>
    </w:p>
  </w:footnote>
  <w:footnote w:type="continuationSeparator" w:id="0">
    <w:p w14:paraId="3DCD0EA0" w14:textId="77777777" w:rsidR="00057A4E" w:rsidRDefault="00057A4E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1002F9"/>
    <w:multiLevelType w:val="hybridMultilevel"/>
    <w:tmpl w:val="7D14DF84"/>
    <w:lvl w:ilvl="0" w:tplc="0419000F">
      <w:start w:val="1"/>
      <w:numFmt w:val="decimal"/>
      <w:lvlText w:val="%1."/>
      <w:lvlJc w:val="left"/>
      <w:pPr>
        <w:ind w:left="2846" w:hanging="360"/>
      </w:pPr>
    </w:lvl>
    <w:lvl w:ilvl="1" w:tplc="04190019" w:tentative="1">
      <w:start w:val="1"/>
      <w:numFmt w:val="lowerLetter"/>
      <w:lvlText w:val="%2."/>
      <w:lvlJc w:val="left"/>
      <w:pPr>
        <w:ind w:left="3566" w:hanging="360"/>
      </w:pPr>
    </w:lvl>
    <w:lvl w:ilvl="2" w:tplc="0419001B" w:tentative="1">
      <w:start w:val="1"/>
      <w:numFmt w:val="lowerRoman"/>
      <w:lvlText w:val="%3."/>
      <w:lvlJc w:val="right"/>
      <w:pPr>
        <w:ind w:left="4286" w:hanging="180"/>
      </w:pPr>
    </w:lvl>
    <w:lvl w:ilvl="3" w:tplc="0419000F" w:tentative="1">
      <w:start w:val="1"/>
      <w:numFmt w:val="decimal"/>
      <w:lvlText w:val="%4."/>
      <w:lvlJc w:val="left"/>
      <w:pPr>
        <w:ind w:left="5006" w:hanging="360"/>
      </w:pPr>
    </w:lvl>
    <w:lvl w:ilvl="4" w:tplc="04190019" w:tentative="1">
      <w:start w:val="1"/>
      <w:numFmt w:val="lowerLetter"/>
      <w:lvlText w:val="%5."/>
      <w:lvlJc w:val="left"/>
      <w:pPr>
        <w:ind w:left="5726" w:hanging="360"/>
      </w:pPr>
    </w:lvl>
    <w:lvl w:ilvl="5" w:tplc="0419001B" w:tentative="1">
      <w:start w:val="1"/>
      <w:numFmt w:val="lowerRoman"/>
      <w:lvlText w:val="%6."/>
      <w:lvlJc w:val="right"/>
      <w:pPr>
        <w:ind w:left="6446" w:hanging="180"/>
      </w:pPr>
    </w:lvl>
    <w:lvl w:ilvl="6" w:tplc="0419000F" w:tentative="1">
      <w:start w:val="1"/>
      <w:numFmt w:val="decimal"/>
      <w:lvlText w:val="%7."/>
      <w:lvlJc w:val="left"/>
      <w:pPr>
        <w:ind w:left="7166" w:hanging="360"/>
      </w:pPr>
    </w:lvl>
    <w:lvl w:ilvl="7" w:tplc="04190019" w:tentative="1">
      <w:start w:val="1"/>
      <w:numFmt w:val="lowerLetter"/>
      <w:lvlText w:val="%8."/>
      <w:lvlJc w:val="left"/>
      <w:pPr>
        <w:ind w:left="7886" w:hanging="360"/>
      </w:pPr>
    </w:lvl>
    <w:lvl w:ilvl="8" w:tplc="0419001B" w:tentative="1">
      <w:start w:val="1"/>
      <w:numFmt w:val="lowerRoman"/>
      <w:lvlText w:val="%9."/>
      <w:lvlJc w:val="right"/>
      <w:pPr>
        <w:ind w:left="8606" w:hanging="180"/>
      </w:pPr>
    </w:lvl>
  </w:abstractNum>
  <w:abstractNum w:abstractNumId="4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00046D"/>
    <w:multiLevelType w:val="hybridMultilevel"/>
    <w:tmpl w:val="EDDCCFFA"/>
    <w:lvl w:ilvl="0" w:tplc="5C80F5FE">
      <w:start w:val="1"/>
      <w:numFmt w:val="bullet"/>
      <w:lvlText w:val=""/>
      <w:lvlJc w:val="left"/>
      <w:pPr>
        <w:ind w:left="74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E4E5B96">
      <w:start w:val="1"/>
      <w:numFmt w:val="bullet"/>
      <w:lvlText w:val="o"/>
      <w:lvlJc w:val="left"/>
      <w:pPr>
        <w:ind w:left="19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8B646D2">
      <w:start w:val="1"/>
      <w:numFmt w:val="bullet"/>
      <w:lvlText w:val="▪"/>
      <w:lvlJc w:val="left"/>
      <w:pPr>
        <w:ind w:left="26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945FA6">
      <w:start w:val="1"/>
      <w:numFmt w:val="bullet"/>
      <w:lvlText w:val="•"/>
      <w:lvlJc w:val="left"/>
      <w:pPr>
        <w:ind w:left="335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E7EB54A">
      <w:start w:val="1"/>
      <w:numFmt w:val="bullet"/>
      <w:lvlText w:val="o"/>
      <w:lvlJc w:val="left"/>
      <w:pPr>
        <w:ind w:left="40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6FC9160">
      <w:start w:val="1"/>
      <w:numFmt w:val="bullet"/>
      <w:lvlText w:val="▪"/>
      <w:lvlJc w:val="left"/>
      <w:pPr>
        <w:ind w:left="47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AA61FEA">
      <w:start w:val="1"/>
      <w:numFmt w:val="bullet"/>
      <w:lvlText w:val="•"/>
      <w:lvlJc w:val="left"/>
      <w:pPr>
        <w:ind w:left="55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CD8FAA8">
      <w:start w:val="1"/>
      <w:numFmt w:val="bullet"/>
      <w:lvlText w:val="o"/>
      <w:lvlJc w:val="left"/>
      <w:pPr>
        <w:ind w:left="62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E0809A2">
      <w:start w:val="1"/>
      <w:numFmt w:val="bullet"/>
      <w:lvlText w:val="▪"/>
      <w:lvlJc w:val="left"/>
      <w:pPr>
        <w:ind w:left="69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CE76F4D"/>
    <w:multiLevelType w:val="hybridMultilevel"/>
    <w:tmpl w:val="6A14EFDE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11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7"/>
  </w:num>
  <w:num w:numId="3">
    <w:abstractNumId w:val="12"/>
  </w:num>
  <w:num w:numId="4">
    <w:abstractNumId w:val="1"/>
  </w:num>
  <w:num w:numId="5">
    <w:abstractNumId w:val="8"/>
  </w:num>
  <w:num w:numId="6">
    <w:abstractNumId w:val="11"/>
  </w:num>
  <w:num w:numId="7">
    <w:abstractNumId w:val="0"/>
  </w:num>
  <w:num w:numId="8">
    <w:abstractNumId w:val="10"/>
  </w:num>
  <w:num w:numId="9">
    <w:abstractNumId w:val="6"/>
  </w:num>
  <w:num w:numId="10">
    <w:abstractNumId w:val="2"/>
  </w:num>
  <w:num w:numId="11">
    <w:abstractNumId w:val="4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kFANo4I98tAAAA"/>
  </w:docVars>
  <w:rsids>
    <w:rsidRoot w:val="00C7382A"/>
    <w:rsid w:val="00007063"/>
    <w:rsid w:val="0001694A"/>
    <w:rsid w:val="00043109"/>
    <w:rsid w:val="00057A4E"/>
    <w:rsid w:val="000A3AC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70102"/>
    <w:rsid w:val="00386991"/>
    <w:rsid w:val="003876B8"/>
    <w:rsid w:val="003B31F8"/>
    <w:rsid w:val="003D41C1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A7461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1682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B8F28-6D16-43D4-8218-DC7A4F50C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6</TotalTime>
  <Pages>9</Pages>
  <Words>766</Words>
  <Characters>4370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Алексей Солдатов</cp:lastModifiedBy>
  <cp:revision>51</cp:revision>
  <cp:lastPrinted>2020-12-03T14:51:00Z</cp:lastPrinted>
  <dcterms:created xsi:type="dcterms:W3CDTF">2020-11-26T11:28:00Z</dcterms:created>
  <dcterms:modified xsi:type="dcterms:W3CDTF">2021-05-30T20:10:00Z</dcterms:modified>
</cp:coreProperties>
</file>